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28</w:t>
      </w:r>
      <w:r>
        <w:t xml:space="preserve"> </w:t>
      </w:r>
      <w:r>
        <w:t xml:space="preserve">-</w:t>
      </w:r>
      <w:r>
        <w:t xml:space="preserve"> </w:t>
      </w:r>
      <w:r>
        <w:t xml:space="preserve">13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ซ้อมด้วยการทำงานกลับมานะถามก็บอกนะครับ ว่ามาโนชเป็นโค้ชที่มีความเป็นกันเองบอก Tactics อย่างละเอียดโครงการพูดคุยในทีมนะครับ ก็คอยให้กำลังใจกันตลอดตำแหน่งผู้รักษาประตูทั้ง 3 คนนั้นพยายามช่วยเหลือกันอยู่ตลอดเวลา แล้วก็มุ่งมั่นเต็มที่ เพื่อที่จะทำให้แฟนบอลชาวไทยนั้น มีความสุขในช่วงปีใหม่ ด้วยการคว้าแชมป์อาเซียนนั่นเองนะครับ ส่วนทางด้านสุริยาสิงห์มุ้ย Back ซ้าย วัย 26 ปีบอกว่าการ์ดติดทีมชาติครั้งแรกในคอมเม้นที่สำคัญอย่างอาเซียนคัพรู้สึกดีใจ แล้วก็ภาคภูมิใจมาก ขอบคุณโอกาสที่ติดทีมชาติไทยครั้งนี้นะครับ หวังว่าจะเป็นส่วนหนึ่งที่ทำให้ทีมชาติไทยได้แชมป์ ASEAN Cup ในครั้งนี้สวนได้ซ้อมรุ่นพี่อย่างธีราทรบุญมาทันนั้น เจ้าสุริยาสิงห์มุ้ยนะครับ ก็บอกว่าได้ศึกษาการเล่นแล้วก็ดูแบบอย่างเบสิคการเล่นหรือจังหวะการเล่นต่าง ๆ ศึกษาจากพี่อุ้มอย่างละเอียดนั่นเองนะครับ วันที่ความเคลื่อนไหวของวงการฟุตบอลต่างประเทศนะครับอเมื่อวานนี้ทาง Premier League เอง ก็มีการเล่นเกมการแข่งขันนะครับ ในเกม Raycityสเปอร์สออกไปแล้วนะครับ หลังจากที่ 69 นั้นกลับมาระบาดอีกครั้งนะครับ ทำให้ทีดิอังกฤษนั้น แสดงความกังวลเป็นอย่างมากนะครับ ว่าจะกลับมาระบาดอีกรอบล่าสุดนั้นก็ได้เล่นเกมคู่ระหว่างแมนเชสเตอร์ยูไนเต็ดกับไบรท์ตันออกไปอีก 1 คู่นะครับ เท่านั้นยังไม่พอยังเลื่อนเกมพรีเมียร์ลีกอังกฤษอีก 4 คู่ในสุดสัปดาห์นี้ออกไปด้วยเช่นกันนะครับ รวมแล้วสัปดาห์นี้พรีเมียร์ลีกเรื่องไปถึง 9 คู่แล้วนะครับ โดนแฮกข้อมูล 19 เล่นงานอย่างต่อเนื่องเลยนะครับ บรรดาทีมในพรีเมียร์ลีกอังกฤษ ล่าสุดเกมระหว่างแมนเชสเตอร์ยูไนเต็ด พบไบรท์ตันวันเสาร์นี้จะถูกเลื่อนออกไปก่อนโดยก่อนหน้านี้แมนยูกับเบนฟอร์ดก็ที่จะแข่งขันวันอังคารก็เลื่อนออกไปแล้วนะครับ เพราะว่ามีนักเตะแล้วก็สต๊าฟโค้ชที่ต้องกักตัวตามข่าวของสื่ออังกฤษก็บอกว่าแมนยูนั้นเหลือนักเตะชุดใหญ่ที่พร้อมลงเล่นแค่ 7 คนเท่านั้นนะครับ เท่านั้นยังไม่พอพรีเมียร์ลีกอังกฤษออกมายืนยันว่าเกมลีกในช่วงสุดสัปดาห์นี้จะถูกเลื่อนออกไปเพิ่มอีก 4 นัด ประกอบด้วย เกมระหว่างเซาแธมป์ตันพบเบรนท์ฟอร์ด วัตฟอร์ดพบคริสตัลพาเลซ แล้วก็เวสต์แฮมยูไนเต็ดพบกับนอนหรือ City ในวันเสาร์ รวมถึงเกมเอฟเวอร์ตันกับเลสเตอร์ซิตี้ที่จะแข่งขันวันอาทิตย์นี้นะครับ จากการระบาดของ covid 19 รวมแล้วตลอดช่วงสัปดาห์ที่ผ่านมา ฟุตบอลพรีเมียร์ลีกทุกเรื่องเพราะ โควิด 19 ไปแล้วถึง 9 คู่ด้วยกันนะครับ ส่วนทางด้าน Thomas Frank กุนซือของเบนฟอร์ดก็เสนอแนวทางให้พรีเมียร์ลีกนะครับ เล่นเกมลีกสุดสัปดาห์นี้ทุกคู่รวมถึงเกมนี้ครับ ในช่วงกลางสัปดาห์นะครับ หลังตอนนี้โควิค 19 กลับมาระบาดอีกครั้ง Mainboard ก็จะปัญหานี้นะครับ เพราะว่ามีนักเตะแล้วก็ staff Coach โควิด19ไปแล้วถึง 13 คนทำให้โทรมาแจ้งว่าการพักเบรค 1 สัปดาห์หรือว่า 10 วันเป็นอย่างน้อยจะทำให้แต่ละทีมนั้นเวลาจัดการทุกอย่างเพื่อกลับมาสู่ภาวะปกตินั่นเองครับ ติดตามกีฬาในบ้านเรากันบ้างนะครับ พลเอก ประยุทธ์จันทร์ โอชา นายกรัฐมนตรี เป็นประธานในงานประกาศเกียรติคุณนักกีฬาดีเด่น เนื่องในวันกีฬาแห่งชาติประจำปี 2564 นะครับ เพราะวันนี้ก็จัดงานนี้ที่อินดอร์สเตเดี้ยมหัวหมากนะครับ การประกาศรางวัลรวม 13 ประเภท แบ่งเป็น 39 รางวัลนะครับ รางวัลไฮไลท์นักกีฬาสมัครเล่นหญิงดีเด่น ก็ได้แก่ เรืออากาศตรีหญิงพาณิภัควงศ์พัฒนกิจนะครับ หรือว่าน้องเทนนิสนักกีฬาเทควันโดที่คว้าเหรียญทองโอลิมปิกเกมส์ 2020 รุ่น 49 กิโลกรัมหญิงนะครับ ซึ่งได้รางวัลนี้เป็นปีที่ 4 ติดต่อกันแล้ว ส่วนรางวัลนักกีฬาสมัครเล่นชายดีเด่นหน่อยครับ เป็นของกันตพล หวังเจริญนะครับ นักกีฬาแบดมินตันแล้วก็รางวัลผู้เล่นทรงคุณค่าทางกีฬานะครับ จำนวน 1 รางวัลได้แก่โค้ชเช หรือว่าเชยองซอกนะครับ ผู้สอนกีฬาเทควันโดทีมชาติไทย รางวัลประเภททีมกีฬาดีเด่นนะครับ เป็นของแบดมินตันคู่ผสม คู่มือหนึ่งของโลกนะครับ บาส เดชาพล โพธิ์วรานุเคราะห์ กับปอป้อ ทรัพย์สิรี แต้รัตนชัย นะครับ แต่ว่ายังติดแข่งขันอยู่ก้อยคนอีกทีนึงนะครับ ก็คือผู้ชายทีมชาติไทยที่เข้าสู่รอบ 16 ทีมสุดท้ายนัดเองนะครับ ปิดท้ายที่บังหมาดนะครับ สามารถมะลูลีมนะครับ นายกสมาคมกีฬามวยไทยนานาชาติตัวคณะกรรมการบริหารอย่างเป็นทางการโดยได้รับเกียรติจากพลตำรวจเอกอัศวินขวัญเมืองผู้ว่าราชการกรุงเทพมหานครนะครับ เป็นประธานซ้อมใช้ลานคนเมืองให้จัดมวยไทย เพื่อส่งเสริมเผยแพร่ศิลปะมวยไทยไปสู่ระดับนานาชาตินะครับ โดยสมาคมวางนโยบายเรื่องสำคัญ ก็คือการดูแลให้สวัสดิการแก่นักมวย ซึ่งถือว่าอาชีพมวยเป็นอีกอาชีพหนึ่ง ที่ต้องดูแลหลังเกษียณนั่นเองนะครับ เพราะว่านักมวยเหล่านี้เคยสร้างชื่อเสียงให้กับประเทศชาติครับ อันนี้คือทั้งหมดของเวลาในช่วงเที่ยงวันนี้ ผมลาไปแล้วสวัสดีครับ</w:t>
      </w:r>
    </w:p>
    <w:p>
      <w:pPr>
        <w:pStyle w:val="BodyText"/>
      </w:pPr>
      <w:r>
        <w:t xml:space="preserve">(คุณสืบสกุล) คุณผู้ชมครับ มาดูเรื่องนี้น่ารัก น่าเอ็นดูกันนะครับ</w:t>
      </w:r>
    </w:p>
    <w:p>
      <w:pPr>
        <w:pStyle w:val="BodyText"/>
      </w:pPr>
      <w:r>
        <w:t xml:space="preserve">(คุณอารียา) ใช่ค่ะ ต้องถามก่อนว่าบ้านไหนที่มีลูกแล้วชอบตีกันบ้าง อยากให้จูงมือลูกมานั่งดูอยู่หน้าจอค่ะ พี่ชายกับน้องชายคู่นี้ เขาร้องห่มร้องไห้ ไม่ได้ตีกัน แต่พยายามง้อขอคืนดี ดูพร้อมกันค่ะ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คุณสืบสกุล) เคลียร์กันใหญ่เลยครับ</w:t>
      </w:r>
    </w:p>
    <w:p>
      <w:pPr>
        <w:pStyle w:val="BodyText"/>
      </w:pPr>
      <w:r>
        <w:t xml:space="preserve">(คุณอารียา) คิดสิ พี่ต้องปรับปรุงอย่างไร แล้วก็ร้องห่มร้องไห้กันทั้งคู่เลย ถึงแม้จะร้องไห้แล้วฟังไม่ค่อยออก แต่เราพอจับใจความได้นะคุณ ในความได้นะคุณน้องอย่าเลยอ่ะ ที่เนี่ยคือเสื้อขาวใส่ชุดนักเรียนนะน้องน่ะนั่งอยู่หน้าร้องไห้ คุณแม่เดี๋ยวก็เห็นความน่ารักน่าเอ็นดูของลูกชายทั้งสองคนก็เอาคลิปเอามือถือให้มาถ่ายคลิปไว้เพราะว่าอะไร น้องชายนะคะ น้องชาย เพราะว่าพี่จะไปคุยกับเพื่อนมากกว่าบางวันกลับมาถึงบ้านก็คุยกับเพื่อนเลย น้องก็เลยถามไงว่าระหว่างครอบครัวก็คือพ่อแม่น้องเพื่อนนี่ เลือกใคร เป็นหลักเป็นหลักการนะ มีเหตุมีผล พี่ก็บอกว่าโอเคโอเคเดี๋ยวก็งอนน้องสุดเลย ร้องไห้กันทั้งคู่แม่เขาเลยถ่ายเก็บไว้แล้วแม่บอกว่าเดี๋ยวจะให้ทั้งสองคนนี่ดูตอนโตเป็นหนุ่ม ว่ารักและผูกพันกันขนาดนี้ น่ารักจริง ๆ ค่ะ ดูแลตัวเองดูน่ะ เรื่องราวความรักของพี่น้องนะคะ เราก็ดูเหมือนกันนะครับ หมดเวลาของข่าวเที่ยงไทยรัฐนะ ลาคุณผู้ชมครับ สวัสดีครับ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ุฑารัตน์) เกิดเหตุไฟไหม้รถกระบะนะคะ บนถนนเพชรเกษมขาล่องใต้ค่ะ ที่บ้านทุ่งมะเม่าตำบลอ่าวน้อยอำเภอเมืองประจวบคีรีขันธ์ หลังเกิดเหตุเจ้าหน้าที่งานป้องกันและบรรเทาสาธารณภัยอบตอ่าวน้อยเข้าระงับเหตุที่ริมถนน รถ Toyota Vigo สีขาวทะเบียนพาผู้ ฒฐ 1011 กรุงเทพมหานครอุปกรณ์ครัวเรือนเต็มคันถูกไฟลุกไหม้และเจ้าหน้าที่กำลังระดมฉีดน้ำครึ่งชั่วโมง จึงสามารถควบคุมได้ นายชัยธวัชวงศ์วรรณ อายุ 24 ปี คนขับรถ เล่าว่า รับจ้างขับรถส่งสินค้าของบริษัทเอกชนจะไปส่งให้ลูกค้าที่อำเภอปะทิว จังหวัดชุมพร มาถึงที่เกิดเหตุขณะขับแซงรถคันอื่นมองกระจกหลัง สังเกตเห็นบันไดอลูมิเนียมที่บรรทุกท้ายรถตกห้อยครูดกับพื้นถนนกระทั่งเกิดเปลวไฟ จึงชะลอรถเข้าจอดข้างทาง ก่อนจะพบว่าไฟลุกท่วมและไม่มีอุปกรณ์ดับไฟจึงแจ้งเจ้าหน้าที่เข้าช่วยเหลือก่อนที่จะมีไฟไหม้เสียหายดังกล่าว ไต้ฝุ่นนารีกำลังแรงที่พัดเข้าถล่มฟิลิปปินส์สร้างความเสียหายเป็นวงกว้างมีรายงานต้นไม้ถูกถอนรากจำนวนมาก ขณะที่เสาไฟฟ้าโค่นล้มตามแรงลมทำให้เกิดน้ำท่วมฉับพลันในหลายหมู่บ้าน ล่าสุดทางการปริ้นต้องอพยพประชาชนหนีภัยพายุและ กว่า 300,000 ราย ขณะที่ระบบการสื่อสารในบางพื้นที่ถูกตัดขาด หลังคาจำนวนมากปลิวหายไปกับสายลม ล่าสุดประชาชนอีกหลายหมื่นคนยังคงไม่สามารถกลับเข้าบ้านเรือนตัวเองได้ ส่วนเที่ยวบินต่าง ๆ ยังคงถูกสั่งระงับการเดินทางเช่นเดียวท่าเรือที่ปิดบริการชั่วคราวทวีกำลังอย่างรวดเร็วจนกลายเป็นซุปเปอร์ไต้ฝุ่นรุนแรง ระดับ 5 ก่อนขึ้นฝั่งถล่มเกาะทางใต้ของฟิลิปปินส์ด้วยความเร็วลมสูงสุดถึง 195 กิโลเมตรต่อชั่วโมง ขณะที่ในวันนี้ความเร็วลมลดลงอยู่ที่ 155 กิโลเมตรต่อชั่วโมง เบื้องต้นหน่วยงานบรรเทาภัยพิบัติแห่งชาติยืนยันว่ามีผู้เสียชีวิตอยู่แล้วอย่างน้อย 1 ศพ บาดเจ็บอีก อย่างน้อย 2 ราย และทั้งหมดนี้คือ Express News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แสดงชาย) ในตัวทุกคนมีพลังความดีรอวันที่จะได้ใช้ทุกครั้งที่ใช้จ่ายเท่ากับคุณได้ให้บัตรเครดิต Visa Platinum ศริราช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28 - 13:30 น.) 17 ธ.ค. 2564</dc:title>
  <dc:creator/>
  <cp:keywords/>
  <dcterms:created xsi:type="dcterms:W3CDTF">2024-01-04T02:48:30Z</dcterms:created>
  <dcterms:modified xsi:type="dcterms:W3CDTF">2024-01-04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